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Look w:val="04A0" w:firstRow="1" w:lastRow="0" w:firstColumn="1" w:lastColumn="0" w:noHBand="0" w:noVBand="1"/>
      </w:tblPr>
      <w:tblGrid>
        <w:gridCol w:w="3036"/>
        <w:gridCol w:w="2722"/>
        <w:gridCol w:w="3602"/>
      </w:tblGrid>
      <w:tr w:rsidR="00B21C26" w14:paraId="1DAC5FF3" w14:textId="77777777">
        <w:tc>
          <w:tcPr>
            <w:tcW w:w="4680" w:type="dxa"/>
          </w:tcPr>
          <w:p w14:paraId="0D315704" w14:textId="77777777" w:rsidR="00E85444" w:rsidRDefault="00000000">
            <w:r>
              <w:rPr>
                <w:rFonts w:ascii="Calibri" w:hAnsi="Calibri"/>
                <w:b/>
                <w:color w:val="0078AD"/>
                <w:sz w:val="40"/>
              </w:rPr>
              <w:t xml:space="preserve">Steak 'n Shake Network Engineering Configuration Template </w:t>
            </w:r>
            <w:proofErr w:type="gramStart"/>
            <w:r>
              <w:rPr>
                <w:rFonts w:ascii="Calibri" w:hAnsi="Calibri"/>
                <w:b/>
                <w:color w:val="0078AD"/>
                <w:sz w:val="40"/>
              </w:rPr>
              <w:t>And</w:t>
            </w:r>
            <w:proofErr w:type="gramEnd"/>
            <w:r>
              <w:rPr>
                <w:rFonts w:ascii="Calibri" w:hAnsi="Calibri"/>
                <w:b/>
                <w:color w:val="0078AD"/>
                <w:sz w:val="40"/>
              </w:rPr>
              <w:t xml:space="preserve"> Standards Table</w:t>
            </w:r>
          </w:p>
        </w:tc>
        <w:tc>
          <w:tcPr>
            <w:tcW w:w="4680" w:type="dxa"/>
            <w:gridSpan w:val="2"/>
          </w:tcPr>
          <w:p w14:paraId="38E3FEA2" w14:textId="77777777" w:rsidR="00E85444" w:rsidRDefault="00000000">
            <w:pPr>
              <w:jc w:val="right"/>
            </w:pPr>
            <w:r>
              <w:rPr>
                <w:noProof/>
              </w:rPr>
              <w:drawing>
                <wp:inline distT="0" distB="0" distL="0" distR="0" wp14:anchorId="1E1DC389" wp14:editId="191B563E">
                  <wp:extent cx="2561326" cy="73025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1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83700" cy="7366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85444" w14:paraId="384FA0B0" w14:textId="77777777">
        <w:trPr>
          <w:gridAfter w:val="1"/>
          <w:wAfter w:w="7920" w:type="dxa"/>
        </w:trPr>
        <w:tc>
          <w:tcPr>
            <w:tcW w:w="9360" w:type="dxa"/>
            <w:gridSpan w:val="2"/>
          </w:tcPr>
          <w:p w14:paraId="0842306A" w14:textId="77777777" w:rsidR="00B21C26" w:rsidRDefault="00B21C26">
            <w:pPr>
              <w:rPr>
                <w:b/>
                <w:u w:val="single"/>
              </w:rPr>
            </w:pPr>
          </w:p>
          <w:p w14:paraId="78E9B19C" w14:textId="197A6A06" w:rsidR="00E85444" w:rsidRDefault="00000000">
            <w:r>
              <w:rPr>
                <w:b/>
                <w:u w:val="single"/>
              </w:rPr>
              <w:t xml:space="preserve">Purpose: </w:t>
            </w:r>
            <w:r w:rsidR="00B21C26" w:rsidRPr="00B21C26">
              <w:rPr>
                <w:bCs/>
              </w:rPr>
              <w:t>The table assists in identification of temp-lates and the standards that design those templates.</w:t>
            </w:r>
          </w:p>
        </w:tc>
      </w:tr>
      <w:tr w:rsidR="00E85444" w14:paraId="297C84DD" w14:textId="77777777">
        <w:trPr>
          <w:gridAfter w:val="1"/>
          <w:wAfter w:w="7920" w:type="dxa"/>
        </w:trPr>
        <w:tc>
          <w:tcPr>
            <w:tcW w:w="9360" w:type="dxa"/>
            <w:gridSpan w:val="2"/>
          </w:tcPr>
          <w:p w14:paraId="61D452E2" w14:textId="30E8954E" w:rsidR="00E85444" w:rsidRDefault="00000000">
            <w:r>
              <w:rPr>
                <w:b/>
                <w:u w:val="single"/>
              </w:rPr>
              <w:t xml:space="preserve">Author: </w:t>
            </w:r>
            <w:r w:rsidR="00B21C26">
              <w:t>Tony Carman</w:t>
            </w:r>
          </w:p>
        </w:tc>
      </w:tr>
    </w:tbl>
    <w:p w14:paraId="5CAFDF7E" w14:textId="77777777" w:rsidR="00B21C26" w:rsidRDefault="00B21C26" w:rsidP="00227D59">
      <w:pPr>
        <w:rPr>
          <w:rFonts w:asciiTheme="majorHAnsi" w:hAnsiTheme="majorHAnsi" w:cs="Arial"/>
          <w:b/>
          <w:bCs/>
          <w:sz w:val="24"/>
          <w:szCs w:val="24"/>
        </w:rPr>
      </w:pPr>
    </w:p>
    <w:p w14:paraId="2C7C43CF" w14:textId="77777777" w:rsidR="00B21C26" w:rsidRDefault="00B21C26" w:rsidP="00227D59">
      <w:pPr>
        <w:rPr>
          <w:rFonts w:asciiTheme="majorHAnsi" w:hAnsiTheme="majorHAnsi" w:cs="Arial"/>
          <w:b/>
          <w:bCs/>
          <w:sz w:val="24"/>
          <w:szCs w:val="24"/>
        </w:rPr>
      </w:pPr>
    </w:p>
    <w:p w14:paraId="2901E72E" w14:textId="621DCE32" w:rsidR="00227D59" w:rsidRPr="007E03C4" w:rsidRDefault="0026019A" w:rsidP="00227D59">
      <w:pPr>
        <w:rPr>
          <w:rFonts w:asciiTheme="majorHAnsi" w:hAnsiTheme="majorHAnsi" w:cs="Arial"/>
          <w:b/>
          <w:sz w:val="24"/>
          <w:szCs w:val="24"/>
        </w:rPr>
      </w:pPr>
      <w:r>
        <w:rPr>
          <w:rFonts w:asciiTheme="majorHAnsi" w:hAnsiTheme="majorHAnsi" w:cs="Arial"/>
          <w:b/>
          <w:bCs/>
          <w:sz w:val="24"/>
          <w:szCs w:val="24"/>
        </w:rPr>
        <w:t>Table</w:t>
      </w:r>
    </w:p>
    <w:p w14:paraId="490EA1D5" w14:textId="77777777" w:rsidR="00227D59" w:rsidRPr="007E03C4" w:rsidRDefault="00A23604" w:rsidP="00227D59">
      <w:pPr>
        <w:rPr>
          <w:rFonts w:asciiTheme="majorHAnsi" w:hAnsiTheme="majorHAnsi" w:cs="Arial"/>
          <w:sz w:val="24"/>
          <w:szCs w:val="24"/>
        </w:rPr>
      </w:pPr>
      <w:proofErr w:type="spellStart"/>
      <w:r w:rsidRPr="007E03C4">
        <w:rPr>
          <w:rFonts w:asciiTheme="majorHAnsi" w:hAnsiTheme="majorHAnsi" w:cs="Arial"/>
          <w:b/>
          <w:sz w:val="24"/>
          <w:szCs w:val="24"/>
        </w:rPr>
        <w:t>SageNet</w:t>
      </w:r>
      <w:proofErr w:type="spellEnd"/>
      <w:r w:rsidRPr="007E03C4">
        <w:rPr>
          <w:rFonts w:asciiTheme="majorHAnsi" w:hAnsiTheme="majorHAnsi" w:cs="Arial"/>
          <w:b/>
          <w:sz w:val="24"/>
          <w:szCs w:val="24"/>
        </w:rPr>
        <w:t xml:space="preserve"> Network Engineering Configuration </w:t>
      </w:r>
      <w:r w:rsidR="00923F0D">
        <w:rPr>
          <w:rFonts w:asciiTheme="majorHAnsi" w:hAnsiTheme="majorHAnsi" w:cs="Arial"/>
          <w:b/>
          <w:sz w:val="24"/>
          <w:szCs w:val="24"/>
        </w:rPr>
        <w:t>Template and Standards</w:t>
      </w:r>
      <w:r w:rsidRPr="007E03C4">
        <w:rPr>
          <w:rFonts w:asciiTheme="majorHAnsi" w:hAnsiTheme="majorHAnsi" w:cs="Arial"/>
          <w:b/>
          <w:sz w:val="24"/>
          <w:szCs w:val="24"/>
        </w:rPr>
        <w:t xml:space="preserve"> Table</w:t>
      </w: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631"/>
        <w:gridCol w:w="2118"/>
        <w:gridCol w:w="1365"/>
        <w:gridCol w:w="3230"/>
      </w:tblGrid>
      <w:tr w:rsidR="00227D59" w:rsidRPr="007E03C4" w14:paraId="3F6F6E78" w14:textId="77777777" w:rsidTr="00BD07B1">
        <w:trPr>
          <w:tblHeader/>
          <w:tblCellSpacing w:w="15" w:type="dxa"/>
        </w:trPr>
        <w:tc>
          <w:tcPr>
            <w:tcW w:w="138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1634537" w14:textId="77777777" w:rsidR="00227D59" w:rsidRPr="007E03C4" w:rsidRDefault="00227D59" w:rsidP="00227D59">
            <w:pPr>
              <w:rPr>
                <w:rFonts w:asciiTheme="majorHAnsi" w:hAnsiTheme="majorHAnsi" w:cs="Arial"/>
                <w:b/>
                <w:bCs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3533" w:type="pct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8632AD7" w14:textId="77777777" w:rsidR="00227D59" w:rsidRPr="007E03C4" w:rsidRDefault="00227D59" w:rsidP="00227D59">
            <w:pPr>
              <w:rPr>
                <w:rFonts w:asciiTheme="majorHAnsi" w:hAnsiTheme="majorHAnsi" w:cs="Arial"/>
                <w:b/>
                <w:bCs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  <w:t>Details</w:t>
            </w:r>
            <w:r w:rsidRPr="007E03C4">
              <w:rPr>
                <w:rFonts w:asciiTheme="majorHAnsi" w:hAnsiTheme="majorHAnsi" w:cs="Arial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227D59" w:rsidRPr="007E03C4" w14:paraId="76F6E8EC" w14:textId="77777777" w:rsidTr="00BD07B1">
        <w:trPr>
          <w:tblCellSpacing w:w="15" w:type="dxa"/>
        </w:trPr>
        <w:tc>
          <w:tcPr>
            <w:tcW w:w="138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0EDCECE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b/>
                <w:bCs/>
                <w:sz w:val="24"/>
                <w:szCs w:val="24"/>
              </w:rPr>
              <w:t>Submitted by</w:t>
            </w:r>
            <w:r w:rsidRPr="007E03C4">
              <w:rPr>
                <w:rFonts w:asciiTheme="majorHAnsi" w:hAnsiTheme="majorHAnsi" w:cs="Arial"/>
                <w:sz w:val="24"/>
                <w:szCs w:val="24"/>
              </w:rPr>
              <w:t xml:space="preserve"> </w:t>
            </w:r>
          </w:p>
        </w:tc>
        <w:tc>
          <w:tcPr>
            <w:tcW w:w="3533" w:type="pct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E238D2E" w14:textId="77777777" w:rsidR="00BD07B1" w:rsidRPr="007E03C4" w:rsidRDefault="00BD07B1" w:rsidP="00BD07B1">
            <w:pPr>
              <w:spacing w:after="0" w:line="240" w:lineRule="auto"/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 xml:space="preserve">Company: </w:t>
            </w:r>
            <w:proofErr w:type="spellStart"/>
            <w:r w:rsidRPr="007E03C4">
              <w:rPr>
                <w:rFonts w:asciiTheme="majorHAnsi" w:hAnsiTheme="majorHAnsi" w:cs="Arial"/>
                <w:sz w:val="24"/>
                <w:szCs w:val="24"/>
              </w:rPr>
              <w:t>SageNet</w:t>
            </w:r>
            <w:proofErr w:type="spellEnd"/>
          </w:p>
          <w:p w14:paraId="24EBD71C" w14:textId="77777777" w:rsidR="00BD07B1" w:rsidRPr="007E03C4" w:rsidRDefault="00BD07B1" w:rsidP="006762C6">
            <w:pPr>
              <w:spacing w:after="0" w:line="240" w:lineRule="auto"/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 xml:space="preserve">Department: </w:t>
            </w:r>
            <w:r w:rsidR="006762C6" w:rsidRPr="007E03C4">
              <w:rPr>
                <w:rFonts w:asciiTheme="majorHAnsi" w:hAnsiTheme="majorHAnsi" w:cs="Arial"/>
                <w:sz w:val="24"/>
                <w:szCs w:val="24"/>
              </w:rPr>
              <w:t>Network Engineering</w:t>
            </w:r>
          </w:p>
          <w:p w14:paraId="06A805E5" w14:textId="77777777" w:rsidR="00227D59" w:rsidRPr="007E03C4" w:rsidRDefault="00BD07B1" w:rsidP="00BD07B1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Member: Tony Carman</w:t>
            </w:r>
          </w:p>
        </w:tc>
      </w:tr>
      <w:tr w:rsidR="00227D59" w:rsidRPr="007E03C4" w14:paraId="6F7D63FE" w14:textId="77777777" w:rsidTr="00BD07B1">
        <w:trPr>
          <w:tblCellSpacing w:w="15" w:type="dxa"/>
        </w:trPr>
        <w:tc>
          <w:tcPr>
            <w:tcW w:w="138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952918E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b/>
                <w:bCs/>
                <w:sz w:val="24"/>
                <w:szCs w:val="24"/>
              </w:rPr>
              <w:t>Approved by</w:t>
            </w:r>
            <w:r w:rsidRPr="007E03C4">
              <w:rPr>
                <w:rFonts w:asciiTheme="majorHAnsi" w:hAnsiTheme="majorHAnsi" w:cs="Arial"/>
                <w:sz w:val="24"/>
                <w:szCs w:val="24"/>
              </w:rPr>
              <w:t xml:space="preserve"> </w:t>
            </w:r>
          </w:p>
        </w:tc>
        <w:tc>
          <w:tcPr>
            <w:tcW w:w="3533" w:type="pct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FA6DD1C" w14:textId="77777777" w:rsidR="00227D59" w:rsidRPr="007E03C4" w:rsidRDefault="006762C6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Senior Network Engineering</w:t>
            </w:r>
          </w:p>
        </w:tc>
      </w:tr>
      <w:tr w:rsidR="00227D59" w:rsidRPr="007E03C4" w14:paraId="256B2EFA" w14:textId="77777777" w:rsidTr="00BD07B1">
        <w:trPr>
          <w:tblCellSpacing w:w="15" w:type="dxa"/>
        </w:trPr>
        <w:tc>
          <w:tcPr>
            <w:tcW w:w="138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8720BF9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b/>
                <w:bCs/>
                <w:sz w:val="24"/>
                <w:szCs w:val="24"/>
              </w:rPr>
              <w:t xml:space="preserve">Standard scope </w:t>
            </w:r>
          </w:p>
        </w:tc>
        <w:tc>
          <w:tcPr>
            <w:tcW w:w="3533" w:type="pct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A421D50" w14:textId="77777777" w:rsidR="00227D59" w:rsidRPr="007E03C4" w:rsidRDefault="0026019A" w:rsidP="0026019A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 xml:space="preserve">All </w:t>
            </w:r>
            <w:r w:rsidR="006762C6" w:rsidRPr="0026019A">
              <w:rPr>
                <w:rFonts w:asciiTheme="majorHAnsi" w:hAnsiTheme="majorHAnsi" w:cs="Arial"/>
                <w:sz w:val="24"/>
                <w:szCs w:val="24"/>
              </w:rPr>
              <w:t>Steak ‘n Shake</w:t>
            </w:r>
            <w:r>
              <w:rPr>
                <w:rFonts w:asciiTheme="majorHAnsi" w:hAnsiTheme="majorHAnsi" w:cs="Arial"/>
                <w:sz w:val="24"/>
                <w:szCs w:val="24"/>
              </w:rPr>
              <w:t xml:space="preserve"> configurations</w:t>
            </w:r>
          </w:p>
        </w:tc>
      </w:tr>
      <w:tr w:rsidR="00227D59" w:rsidRPr="007E03C4" w14:paraId="055AB7F5" w14:textId="77777777" w:rsidTr="00BD07B1">
        <w:trPr>
          <w:tblCellSpacing w:w="15" w:type="dxa"/>
        </w:trPr>
        <w:tc>
          <w:tcPr>
            <w:tcW w:w="138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BF5E70B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b/>
                <w:bCs/>
                <w:sz w:val="24"/>
                <w:szCs w:val="24"/>
              </w:rPr>
              <w:t>Effective date</w:t>
            </w:r>
            <w:r w:rsidRPr="007E03C4">
              <w:rPr>
                <w:rFonts w:asciiTheme="majorHAnsi" w:hAnsiTheme="majorHAnsi" w:cs="Arial"/>
                <w:sz w:val="24"/>
                <w:szCs w:val="24"/>
              </w:rPr>
              <w:t xml:space="preserve"> </w:t>
            </w:r>
          </w:p>
        </w:tc>
        <w:tc>
          <w:tcPr>
            <w:tcW w:w="11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3AD49A4" w14:textId="77777777" w:rsidR="00227D59" w:rsidRPr="007E03C4" w:rsidRDefault="00923F0D" w:rsidP="006762C6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Friday, October 21, 2016</w:t>
            </w:r>
          </w:p>
        </w:tc>
        <w:tc>
          <w:tcPr>
            <w:tcW w:w="71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9EEFEB4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b/>
                <w:bCs/>
                <w:sz w:val="24"/>
                <w:szCs w:val="24"/>
              </w:rPr>
              <w:t>Version</w:t>
            </w:r>
            <w:r w:rsidRPr="007E03C4">
              <w:rPr>
                <w:rFonts w:asciiTheme="majorHAnsi" w:hAnsiTheme="majorHAnsi" w:cs="Arial"/>
                <w:sz w:val="24"/>
                <w:szCs w:val="24"/>
              </w:rPr>
              <w:t xml:space="preserve"> </w:t>
            </w:r>
          </w:p>
        </w:tc>
        <w:tc>
          <w:tcPr>
            <w:tcW w:w="164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0AE2F56" w14:textId="77777777" w:rsidR="00227D59" w:rsidRPr="007E03C4" w:rsidRDefault="007E0077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1.1</w:t>
            </w:r>
          </w:p>
        </w:tc>
      </w:tr>
      <w:tr w:rsidR="00227D59" w:rsidRPr="007E03C4" w14:paraId="3AD5D2B8" w14:textId="77777777" w:rsidTr="00BD07B1">
        <w:trPr>
          <w:tblCellSpacing w:w="15" w:type="dxa"/>
        </w:trPr>
        <w:tc>
          <w:tcPr>
            <w:tcW w:w="138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44FF0F3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b/>
                <w:bCs/>
                <w:sz w:val="24"/>
                <w:szCs w:val="24"/>
              </w:rPr>
              <w:t>Comments</w:t>
            </w:r>
            <w:r w:rsidRPr="007E03C4">
              <w:rPr>
                <w:rFonts w:asciiTheme="majorHAnsi" w:hAnsiTheme="majorHAnsi" w:cs="Arial"/>
                <w:sz w:val="24"/>
                <w:szCs w:val="24"/>
              </w:rPr>
              <w:t xml:space="preserve"> </w:t>
            </w:r>
          </w:p>
        </w:tc>
        <w:tc>
          <w:tcPr>
            <w:tcW w:w="3533" w:type="pct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9DB3D92" w14:textId="77777777" w:rsidR="007E03C4" w:rsidRPr="007E03C4" w:rsidRDefault="007E03C4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</w:p>
        </w:tc>
      </w:tr>
    </w:tbl>
    <w:p w14:paraId="3801BE07" w14:textId="77777777" w:rsidR="00227D59" w:rsidRPr="007E03C4" w:rsidRDefault="00227D59" w:rsidP="00227D59">
      <w:pPr>
        <w:rPr>
          <w:rFonts w:asciiTheme="majorHAnsi" w:hAnsiTheme="majorHAnsi" w:cs="Arial"/>
          <w:sz w:val="24"/>
          <w:szCs w:val="24"/>
        </w:rPr>
      </w:pPr>
      <w:bookmarkStart w:id="0" w:name="579"/>
      <w:bookmarkStart w:id="1" w:name="IDX-277"/>
      <w:bookmarkEnd w:id="0"/>
      <w:bookmarkEnd w:id="1"/>
      <w:r w:rsidRPr="007E03C4">
        <w:rPr>
          <w:rFonts w:asciiTheme="majorHAnsi" w:hAnsiTheme="majorHAnsi" w:cs="Arial"/>
          <w:b/>
          <w:bCs/>
          <w:sz w:val="24"/>
          <w:szCs w:val="24"/>
        </w:rPr>
        <w:t>Purpose</w:t>
      </w:r>
      <w:r w:rsidRPr="007E03C4">
        <w:rPr>
          <w:rFonts w:asciiTheme="majorHAnsi" w:hAnsiTheme="majorHAnsi" w:cs="Arial"/>
          <w:sz w:val="24"/>
          <w:szCs w:val="24"/>
        </w:rPr>
        <w:t xml:space="preserve"> </w:t>
      </w:r>
    </w:p>
    <w:p w14:paraId="35E3DC93" w14:textId="77777777" w:rsidR="00BD07B1" w:rsidRPr="007E03C4" w:rsidRDefault="00923F0D" w:rsidP="00BD07B1">
      <w:pPr>
        <w:rPr>
          <w:rFonts w:asciiTheme="majorHAnsi" w:hAnsiTheme="majorHAnsi" w:cs="Arial"/>
          <w:sz w:val="24"/>
          <w:szCs w:val="24"/>
        </w:rPr>
      </w:pPr>
      <w:r>
        <w:rPr>
          <w:rFonts w:asciiTheme="majorHAnsi" w:hAnsiTheme="majorHAnsi" w:cs="Arial"/>
          <w:sz w:val="24"/>
          <w:szCs w:val="24"/>
        </w:rPr>
        <w:t>The Table assists in identification of templates and the standards that design those templates</w:t>
      </w:r>
      <w:r w:rsidR="00A23604" w:rsidRPr="007E03C4">
        <w:rPr>
          <w:rFonts w:asciiTheme="majorHAnsi" w:hAnsiTheme="majorHAnsi" w:cs="Arial"/>
          <w:sz w:val="24"/>
          <w:szCs w:val="24"/>
        </w:rPr>
        <w:t>.</w:t>
      </w:r>
    </w:p>
    <w:p w14:paraId="0191B891" w14:textId="77777777" w:rsidR="006762C6" w:rsidRPr="00923F0D" w:rsidRDefault="00923F0D" w:rsidP="006762C6">
      <w:pPr>
        <w:rPr>
          <w:rFonts w:asciiTheme="majorHAnsi" w:eastAsiaTheme="majorEastAsia" w:hAnsiTheme="majorHAnsi" w:cstheme="majorHAnsi"/>
          <w:b/>
          <w:sz w:val="24"/>
          <w:szCs w:val="24"/>
        </w:rPr>
      </w:pPr>
      <w:r w:rsidRPr="00923F0D">
        <w:rPr>
          <w:rFonts w:asciiTheme="majorHAnsi" w:eastAsiaTheme="majorEastAsia" w:hAnsiTheme="majorHAnsi" w:cstheme="majorHAnsi"/>
          <w:b/>
          <w:sz w:val="24"/>
          <w:szCs w:val="24"/>
        </w:rPr>
        <w:t>Table</w:t>
      </w: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9"/>
        <w:gridCol w:w="6221"/>
        <w:gridCol w:w="1198"/>
        <w:gridCol w:w="986"/>
      </w:tblGrid>
      <w:tr w:rsidR="00923F0D" w:rsidRPr="007E03C4" w14:paraId="7C09A67E" w14:textId="77777777" w:rsidTr="00923F0D">
        <w:trPr>
          <w:tblHeader/>
          <w:tblCellSpacing w:w="15" w:type="dxa"/>
        </w:trPr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E6238E3" w14:textId="77777777" w:rsidR="00923F0D" w:rsidRPr="007E03C4" w:rsidRDefault="00923F0D" w:rsidP="003F26DB">
            <w:pPr>
              <w:rPr>
                <w:rFonts w:asciiTheme="majorHAnsi" w:hAnsiTheme="majorHAnsi" w:cs="Arial"/>
                <w:b/>
                <w:bCs/>
                <w:sz w:val="24"/>
                <w:szCs w:val="24"/>
              </w:rPr>
            </w:pPr>
            <w:r>
              <w:rPr>
                <w:rFonts w:asciiTheme="majorHAnsi" w:hAnsiTheme="majorHAnsi" w:cs="Arial"/>
                <w:b/>
                <w:bCs/>
                <w:sz w:val="24"/>
                <w:szCs w:val="24"/>
              </w:rPr>
              <w:lastRenderedPageBreak/>
              <w:t>Hostname</w:t>
            </w:r>
          </w:p>
        </w:tc>
        <w:tc>
          <w:tcPr>
            <w:tcW w:w="117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292D4EBC" w14:textId="77777777" w:rsidR="00923F0D" w:rsidRPr="007E03C4" w:rsidRDefault="00923F0D" w:rsidP="003F26DB">
            <w:pPr>
              <w:rPr>
                <w:rFonts w:asciiTheme="majorHAnsi" w:hAnsiTheme="majorHAnsi" w:cs="Arial"/>
                <w:b/>
                <w:bCs/>
                <w:sz w:val="24"/>
                <w:szCs w:val="24"/>
              </w:rPr>
            </w:pPr>
            <w:r>
              <w:rPr>
                <w:rFonts w:asciiTheme="majorHAnsi" w:hAnsiTheme="majorHAnsi" w:cs="Arial"/>
                <w:b/>
                <w:bCs/>
                <w:sz w:val="24"/>
                <w:szCs w:val="24"/>
              </w:rPr>
              <w:t>Configuration Template URL</w:t>
            </w:r>
          </w:p>
        </w:tc>
        <w:tc>
          <w:tcPr>
            <w:tcW w:w="158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A324150" w14:textId="77777777" w:rsidR="00923F0D" w:rsidRPr="007E03C4" w:rsidRDefault="00923F0D" w:rsidP="003F26DB">
            <w:pPr>
              <w:rPr>
                <w:rFonts w:asciiTheme="majorHAnsi" w:hAnsiTheme="majorHAnsi" w:cs="Arial"/>
                <w:b/>
                <w:bCs/>
                <w:sz w:val="24"/>
                <w:szCs w:val="24"/>
              </w:rPr>
            </w:pPr>
            <w:r>
              <w:rPr>
                <w:rFonts w:asciiTheme="majorHAnsi" w:hAnsiTheme="majorHAnsi" w:cs="Arial"/>
                <w:b/>
                <w:bCs/>
                <w:sz w:val="24"/>
                <w:szCs w:val="24"/>
              </w:rPr>
              <w:t>Configuration Standard URL</w:t>
            </w:r>
          </w:p>
        </w:tc>
        <w:tc>
          <w:tcPr>
            <w:tcW w:w="127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5006AB0" w14:textId="77777777" w:rsidR="00923F0D" w:rsidRPr="007E03C4" w:rsidRDefault="00923F0D" w:rsidP="003F26DB">
            <w:pPr>
              <w:rPr>
                <w:rFonts w:asciiTheme="majorHAnsi" w:hAnsiTheme="majorHAnsi" w:cs="Arial"/>
                <w:b/>
                <w:bCs/>
                <w:sz w:val="24"/>
                <w:szCs w:val="24"/>
              </w:rPr>
            </w:pPr>
            <w:r>
              <w:rPr>
                <w:rFonts w:asciiTheme="majorHAnsi" w:hAnsiTheme="majorHAnsi" w:cs="Arial"/>
                <w:b/>
                <w:bCs/>
                <w:sz w:val="24"/>
                <w:szCs w:val="24"/>
              </w:rPr>
              <w:t>Comments</w:t>
            </w:r>
          </w:p>
        </w:tc>
      </w:tr>
      <w:tr w:rsidR="00923F0D" w:rsidRPr="007E03C4" w14:paraId="55F7918D" w14:textId="77777777" w:rsidTr="00923F0D">
        <w:trPr>
          <w:tblCellSpacing w:w="15" w:type="dxa"/>
        </w:trPr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94537B2" w14:textId="77777777" w:rsidR="00923F0D" w:rsidRPr="007E03C4" w:rsidRDefault="00923F0D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  <w:r w:rsidR="00EC0B10">
              <w:rPr>
                <w:rFonts w:asciiTheme="majorHAnsi" w:hAnsiTheme="majorHAnsi" w:cs="Arial"/>
                <w:sz w:val="24"/>
                <w:szCs w:val="24"/>
              </w:rPr>
              <w:t>Any FortiGate</w:t>
            </w:r>
          </w:p>
        </w:tc>
        <w:tc>
          <w:tcPr>
            <w:tcW w:w="117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F766E53" w14:textId="77777777" w:rsidR="00923F0D" w:rsidRDefault="00923F0D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  <w:hyperlink r:id="rId8" w:anchor="Configurations" w:history="1">
              <w:r w:rsidR="00EC0B10" w:rsidRPr="00A838FD">
                <w:rPr>
                  <w:rStyle w:val="Hyperlink"/>
                  <w:rFonts w:asciiTheme="majorHAnsi" w:hAnsiTheme="majorHAnsi" w:cs="Arial"/>
                  <w:sz w:val="24"/>
                  <w:szCs w:val="24"/>
                </w:rPr>
                <w:t>https://kb.sagenet.com/index.php/Steak_n_Shake_(20311)#Configurations</w:t>
              </w:r>
            </w:hyperlink>
          </w:p>
          <w:p w14:paraId="4D7324A4" w14:textId="77777777" w:rsidR="00EC0B10" w:rsidRPr="007E03C4" w:rsidRDefault="00EC0B10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</w:p>
        </w:tc>
        <w:tc>
          <w:tcPr>
            <w:tcW w:w="158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5519426" w14:textId="77777777" w:rsidR="00923F0D" w:rsidRPr="007E03C4" w:rsidRDefault="00923F0D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  <w:r w:rsidR="00EC0B10">
              <w:rPr>
                <w:rFonts w:asciiTheme="majorHAnsi" w:hAnsiTheme="majorHAnsi" w:cs="Arial"/>
                <w:sz w:val="24"/>
                <w:szCs w:val="24"/>
              </w:rPr>
              <w:t>Unknown</w:t>
            </w:r>
          </w:p>
        </w:tc>
        <w:tc>
          <w:tcPr>
            <w:tcW w:w="127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5AD5736" w14:textId="77777777" w:rsidR="00923F0D" w:rsidRPr="007E03C4" w:rsidRDefault="00923F0D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</w:tr>
      <w:tr w:rsidR="00923F0D" w:rsidRPr="007E03C4" w14:paraId="265EAEF6" w14:textId="77777777" w:rsidTr="00923F0D">
        <w:trPr>
          <w:tblCellSpacing w:w="15" w:type="dxa"/>
        </w:trPr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597AD62" w14:textId="77777777" w:rsidR="00923F0D" w:rsidRPr="007E03C4" w:rsidRDefault="00923F0D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117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6E3564D" w14:textId="77777777" w:rsidR="00923F0D" w:rsidRPr="007E03C4" w:rsidRDefault="00923F0D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158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A72AFAD" w14:textId="77777777" w:rsidR="00923F0D" w:rsidRPr="007E03C4" w:rsidRDefault="00923F0D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127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CCA424F" w14:textId="77777777" w:rsidR="00923F0D" w:rsidRPr="007E03C4" w:rsidRDefault="00923F0D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</w:tr>
      <w:tr w:rsidR="00923F0D" w:rsidRPr="007E03C4" w14:paraId="18DC48FC" w14:textId="77777777" w:rsidTr="00923F0D">
        <w:trPr>
          <w:tblCellSpacing w:w="15" w:type="dxa"/>
        </w:trPr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96ADA54" w14:textId="77777777" w:rsidR="00923F0D" w:rsidRPr="007E03C4" w:rsidRDefault="00923F0D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117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3467C84" w14:textId="77777777" w:rsidR="00923F0D" w:rsidRPr="007E03C4" w:rsidRDefault="00923F0D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158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223B00B" w14:textId="77777777" w:rsidR="00923F0D" w:rsidRPr="007E03C4" w:rsidRDefault="00923F0D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127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E25528A" w14:textId="77777777" w:rsidR="00923F0D" w:rsidRPr="007E03C4" w:rsidRDefault="00923F0D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</w:tr>
      <w:tr w:rsidR="00923F0D" w:rsidRPr="007E03C4" w14:paraId="2DD557C1" w14:textId="77777777" w:rsidTr="00923F0D">
        <w:trPr>
          <w:tblCellSpacing w:w="15" w:type="dxa"/>
        </w:trPr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5E89EA6" w14:textId="77777777" w:rsidR="00923F0D" w:rsidRPr="007E03C4" w:rsidRDefault="00923F0D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117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81B1B7F" w14:textId="77777777" w:rsidR="00923F0D" w:rsidRPr="007E03C4" w:rsidRDefault="00923F0D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158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2FAC522" w14:textId="77777777" w:rsidR="00923F0D" w:rsidRPr="007E03C4" w:rsidRDefault="00923F0D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127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96975B5" w14:textId="77777777" w:rsidR="00923F0D" w:rsidRPr="007E03C4" w:rsidRDefault="00923F0D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</w:tr>
      <w:tr w:rsidR="00923F0D" w:rsidRPr="007E03C4" w14:paraId="7B968C3A" w14:textId="77777777" w:rsidTr="00923F0D">
        <w:trPr>
          <w:tblCellSpacing w:w="15" w:type="dxa"/>
        </w:trPr>
        <w:tc>
          <w:tcPr>
            <w:tcW w:w="8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C944706" w14:textId="77777777" w:rsidR="00923F0D" w:rsidRPr="007E03C4" w:rsidRDefault="00923F0D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117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F75AF10" w14:textId="77777777" w:rsidR="00923F0D" w:rsidRPr="007E03C4" w:rsidRDefault="00923F0D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158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0C9B249" w14:textId="77777777" w:rsidR="00923F0D" w:rsidRPr="007E03C4" w:rsidRDefault="00923F0D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127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4C95A35" w14:textId="77777777" w:rsidR="00923F0D" w:rsidRPr="007E03C4" w:rsidRDefault="00923F0D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</w:tr>
    </w:tbl>
    <w:p w14:paraId="598E7944" w14:textId="77777777" w:rsidR="00BD07B1" w:rsidRPr="007E03C4" w:rsidRDefault="00BD07B1" w:rsidP="00BD07B1">
      <w:pPr>
        <w:rPr>
          <w:rFonts w:asciiTheme="majorHAnsi" w:hAnsiTheme="majorHAnsi" w:cs="Arial"/>
          <w:sz w:val="24"/>
          <w:szCs w:val="24"/>
        </w:rPr>
      </w:pPr>
    </w:p>
    <w:p w14:paraId="49CF0AA2" w14:textId="77777777" w:rsidR="00BD07B1" w:rsidRPr="007E03C4" w:rsidRDefault="00BD07B1" w:rsidP="00BD07B1">
      <w:pPr>
        <w:rPr>
          <w:rFonts w:asciiTheme="majorHAnsi" w:hAnsiTheme="majorHAnsi" w:cs="Arial"/>
          <w:sz w:val="24"/>
          <w:szCs w:val="24"/>
        </w:rPr>
      </w:pPr>
    </w:p>
    <w:p w14:paraId="26D7B608" w14:textId="77777777" w:rsidR="00227D59" w:rsidRPr="007E03C4" w:rsidRDefault="00227D59" w:rsidP="00227D59">
      <w:pPr>
        <w:rPr>
          <w:rFonts w:asciiTheme="majorHAnsi" w:hAnsiTheme="majorHAnsi" w:cs="Arial"/>
          <w:sz w:val="24"/>
          <w:szCs w:val="24"/>
        </w:rPr>
      </w:pPr>
      <w:r w:rsidRPr="007E03C4">
        <w:rPr>
          <w:rFonts w:asciiTheme="majorHAnsi" w:hAnsiTheme="majorHAnsi" w:cs="Arial"/>
          <w:b/>
          <w:bCs/>
          <w:sz w:val="24"/>
          <w:szCs w:val="24"/>
        </w:rPr>
        <w:t>Special Circumstances and Exceptions</w:t>
      </w:r>
      <w:r w:rsidRPr="007E03C4">
        <w:rPr>
          <w:rFonts w:asciiTheme="majorHAnsi" w:hAnsiTheme="majorHAnsi" w:cs="Arial"/>
          <w:sz w:val="24"/>
          <w:szCs w:val="24"/>
        </w:rPr>
        <w:t xml:space="preserve"> </w:t>
      </w:r>
    </w:p>
    <w:p w14:paraId="3C6F07D4" w14:textId="77777777" w:rsidR="00BD07B1" w:rsidRPr="007E03C4" w:rsidRDefault="006762C6" w:rsidP="00BD07B1">
      <w:pPr>
        <w:rPr>
          <w:rFonts w:asciiTheme="majorHAnsi" w:hAnsiTheme="majorHAnsi" w:cs="Arial"/>
          <w:sz w:val="24"/>
          <w:szCs w:val="24"/>
        </w:rPr>
      </w:pPr>
      <w:r w:rsidRPr="007E03C4">
        <w:rPr>
          <w:rFonts w:asciiTheme="majorHAnsi" w:hAnsiTheme="majorHAnsi" w:cs="Arial"/>
          <w:sz w:val="24"/>
          <w:szCs w:val="24"/>
        </w:rPr>
        <w:t>None.</w:t>
      </w:r>
    </w:p>
    <w:p w14:paraId="0A8C2F54" w14:textId="77777777" w:rsidR="00BD07B1" w:rsidRPr="007E03C4" w:rsidRDefault="00BD07B1" w:rsidP="00BD07B1">
      <w:pPr>
        <w:rPr>
          <w:rFonts w:asciiTheme="majorHAnsi" w:hAnsiTheme="majorHAnsi" w:cs="Arial"/>
          <w:b/>
          <w:bCs/>
          <w:sz w:val="24"/>
          <w:szCs w:val="24"/>
        </w:rPr>
      </w:pPr>
    </w:p>
    <w:p w14:paraId="3F005ECA" w14:textId="77777777" w:rsidR="00227D59" w:rsidRPr="007E03C4" w:rsidRDefault="00227D59" w:rsidP="00BD07B1">
      <w:pPr>
        <w:rPr>
          <w:rFonts w:asciiTheme="majorHAnsi" w:hAnsiTheme="majorHAnsi" w:cs="Arial"/>
          <w:sz w:val="24"/>
          <w:szCs w:val="24"/>
        </w:rPr>
      </w:pPr>
      <w:r w:rsidRPr="007E03C4">
        <w:rPr>
          <w:rFonts w:asciiTheme="majorHAnsi" w:hAnsiTheme="majorHAnsi" w:cs="Arial"/>
          <w:b/>
          <w:bCs/>
          <w:sz w:val="24"/>
          <w:szCs w:val="24"/>
        </w:rPr>
        <w:t>Supporting Documentation</w:t>
      </w:r>
      <w:r w:rsidRPr="007E03C4">
        <w:rPr>
          <w:rFonts w:asciiTheme="majorHAnsi" w:hAnsiTheme="majorHAnsi" w:cs="Arial"/>
          <w:sz w:val="24"/>
          <w:szCs w:val="24"/>
        </w:rPr>
        <w:t xml:space="preserve"> </w:t>
      </w: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86"/>
        <w:gridCol w:w="6982"/>
        <w:gridCol w:w="1076"/>
      </w:tblGrid>
      <w:tr w:rsidR="00227D59" w:rsidRPr="007E03C4" w14:paraId="42DE9CEC" w14:textId="77777777" w:rsidTr="00BD07B1">
        <w:trPr>
          <w:tblHeader/>
          <w:tblCellSpacing w:w="15" w:type="dxa"/>
        </w:trPr>
        <w:tc>
          <w:tcPr>
            <w:tcW w:w="1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C414AD8" w14:textId="77777777" w:rsidR="00227D59" w:rsidRPr="007E03C4" w:rsidRDefault="00227D59" w:rsidP="00227D59">
            <w:pPr>
              <w:rPr>
                <w:rFonts w:asciiTheme="majorHAnsi" w:hAnsiTheme="majorHAnsi" w:cs="Arial"/>
                <w:b/>
                <w:bCs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  <w:t>Document</w:t>
            </w:r>
            <w:r w:rsidRPr="007E03C4">
              <w:rPr>
                <w:rFonts w:asciiTheme="majorHAnsi" w:hAnsiTheme="majorHAnsi" w:cs="Arial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112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FE103AE" w14:textId="77777777" w:rsidR="00227D59" w:rsidRPr="007E03C4" w:rsidRDefault="00227D59" w:rsidP="00227D59">
            <w:pPr>
              <w:rPr>
                <w:rFonts w:asciiTheme="majorHAnsi" w:hAnsiTheme="majorHAnsi" w:cs="Arial"/>
                <w:b/>
                <w:bCs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  <w:t>Source</w:t>
            </w:r>
            <w:r w:rsidRPr="007E03C4">
              <w:rPr>
                <w:rFonts w:asciiTheme="majorHAnsi" w:hAnsiTheme="majorHAnsi" w:cs="Arial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200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657016E" w14:textId="77777777" w:rsidR="00227D59" w:rsidRPr="007E03C4" w:rsidRDefault="00227D59" w:rsidP="00227D59">
            <w:pPr>
              <w:rPr>
                <w:rFonts w:asciiTheme="majorHAnsi" w:hAnsiTheme="majorHAnsi" w:cs="Arial"/>
                <w:b/>
                <w:bCs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  <w:t>Applicability</w:t>
            </w:r>
            <w:r w:rsidRPr="007E03C4">
              <w:rPr>
                <w:rFonts w:asciiTheme="majorHAnsi" w:hAnsiTheme="majorHAnsi" w:cs="Arial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227D59" w:rsidRPr="007E03C4" w14:paraId="3ECE2200" w14:textId="77777777" w:rsidTr="00BD07B1">
        <w:trPr>
          <w:tblCellSpacing w:w="15" w:type="dxa"/>
        </w:trPr>
        <w:tc>
          <w:tcPr>
            <w:tcW w:w="1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136D9E8" w14:textId="77777777" w:rsidR="00227D59" w:rsidRPr="007E03C4" w:rsidRDefault="006762C6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proofErr w:type="spellStart"/>
            <w:r w:rsidRPr="007E03C4">
              <w:rPr>
                <w:rFonts w:asciiTheme="majorHAnsi" w:hAnsiTheme="majorHAnsi" w:cs="Arial"/>
                <w:sz w:val="24"/>
                <w:szCs w:val="24"/>
              </w:rPr>
              <w:t>SageNet</w:t>
            </w:r>
            <w:proofErr w:type="spellEnd"/>
            <w:r w:rsidRPr="007E03C4">
              <w:rPr>
                <w:rFonts w:asciiTheme="majorHAnsi" w:hAnsiTheme="majorHAnsi" w:cs="Arial"/>
                <w:sz w:val="24"/>
                <w:szCs w:val="24"/>
              </w:rPr>
              <w:t xml:space="preserve"> Customer Documentation Standard</w:t>
            </w:r>
          </w:p>
        </w:tc>
        <w:tc>
          <w:tcPr>
            <w:tcW w:w="112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05280C1" w14:textId="77777777" w:rsidR="00227D59" w:rsidRPr="007E03C4" w:rsidRDefault="006762C6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hyperlink r:id="rId9" w:history="1">
              <w:r w:rsidRPr="007E03C4">
                <w:rPr>
                  <w:rStyle w:val="Hyperlink"/>
                  <w:rFonts w:asciiTheme="majorHAnsi" w:hAnsiTheme="majorHAnsi" w:cs="Arial"/>
                  <w:sz w:val="24"/>
                  <w:szCs w:val="24"/>
                </w:rPr>
                <w:t>https://kb.sagenet.com/index.php/File:SageNet_Customer_Documentation_Standard.docx</w:t>
              </w:r>
            </w:hyperlink>
          </w:p>
          <w:p w14:paraId="58226678" w14:textId="77777777" w:rsidR="006762C6" w:rsidRPr="007E03C4" w:rsidRDefault="006762C6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</w:p>
        </w:tc>
        <w:tc>
          <w:tcPr>
            <w:tcW w:w="200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AC1FB30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  <w:r w:rsidR="006762C6" w:rsidRPr="007E03C4">
              <w:rPr>
                <w:rFonts w:asciiTheme="majorHAnsi" w:hAnsiTheme="majorHAnsi" w:cs="Arial"/>
                <w:sz w:val="24"/>
                <w:szCs w:val="24"/>
              </w:rPr>
              <w:t>Keeps the KB presentation for all customers consistent and assists to speed up crisis response.</w:t>
            </w:r>
          </w:p>
        </w:tc>
      </w:tr>
      <w:tr w:rsidR="00227D59" w:rsidRPr="007E03C4" w14:paraId="10F3E01C" w14:textId="77777777" w:rsidTr="00BD07B1">
        <w:trPr>
          <w:tblCellSpacing w:w="15" w:type="dxa"/>
        </w:trPr>
        <w:tc>
          <w:tcPr>
            <w:tcW w:w="1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4FB315F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lastRenderedPageBreak/>
              <w:t> </w:t>
            </w:r>
          </w:p>
        </w:tc>
        <w:tc>
          <w:tcPr>
            <w:tcW w:w="112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3A1B50C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200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DAB554A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</w:tr>
    </w:tbl>
    <w:p w14:paraId="76E95F0C" w14:textId="77777777" w:rsidR="00BD07B1" w:rsidRPr="007E03C4" w:rsidRDefault="00BD07B1" w:rsidP="00227D59">
      <w:pPr>
        <w:rPr>
          <w:rFonts w:asciiTheme="majorHAnsi" w:hAnsiTheme="majorHAnsi" w:cs="Arial"/>
          <w:b/>
          <w:bCs/>
          <w:sz w:val="24"/>
          <w:szCs w:val="24"/>
        </w:rPr>
      </w:pPr>
      <w:bookmarkStart w:id="2" w:name="580"/>
      <w:bookmarkStart w:id="3" w:name="IDX-278"/>
      <w:bookmarkEnd w:id="2"/>
      <w:bookmarkEnd w:id="3"/>
    </w:p>
    <w:p w14:paraId="71F03722" w14:textId="77777777" w:rsidR="00227D59" w:rsidRPr="007E03C4" w:rsidRDefault="00227D59" w:rsidP="00227D59">
      <w:pPr>
        <w:rPr>
          <w:rFonts w:asciiTheme="majorHAnsi" w:hAnsiTheme="majorHAnsi" w:cs="Arial"/>
          <w:sz w:val="24"/>
          <w:szCs w:val="24"/>
        </w:rPr>
      </w:pPr>
      <w:r w:rsidRPr="007E03C4">
        <w:rPr>
          <w:rFonts w:asciiTheme="majorHAnsi" w:hAnsiTheme="majorHAnsi" w:cs="Arial"/>
          <w:b/>
          <w:bCs/>
          <w:sz w:val="24"/>
          <w:szCs w:val="24"/>
        </w:rPr>
        <w:t>Review Record</w:t>
      </w:r>
      <w:r w:rsidRPr="007E03C4">
        <w:rPr>
          <w:rFonts w:asciiTheme="majorHAnsi" w:hAnsiTheme="majorHAnsi" w:cs="Arial"/>
          <w:sz w:val="24"/>
          <w:szCs w:val="24"/>
        </w:rPr>
        <w:t xml:space="preserve"> </w:t>
      </w: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98"/>
        <w:gridCol w:w="2229"/>
        <w:gridCol w:w="2985"/>
        <w:gridCol w:w="2432"/>
      </w:tblGrid>
      <w:tr w:rsidR="00227D59" w:rsidRPr="007E03C4" w14:paraId="1048AB10" w14:textId="77777777" w:rsidTr="00BD07B1">
        <w:trPr>
          <w:tblHeader/>
          <w:tblCellSpacing w:w="15" w:type="dxa"/>
        </w:trPr>
        <w:tc>
          <w:tcPr>
            <w:tcW w:w="8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7800339" w14:textId="77777777" w:rsidR="00227D59" w:rsidRPr="007E03C4" w:rsidRDefault="00227D59" w:rsidP="00227D59">
            <w:pPr>
              <w:rPr>
                <w:rFonts w:asciiTheme="majorHAnsi" w:hAnsiTheme="majorHAnsi" w:cs="Arial"/>
                <w:b/>
                <w:bCs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13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5085C86" w14:textId="77777777" w:rsidR="00227D59" w:rsidRPr="007E03C4" w:rsidRDefault="00227D59" w:rsidP="00227D59">
            <w:pPr>
              <w:rPr>
                <w:rFonts w:asciiTheme="majorHAnsi" w:hAnsiTheme="majorHAnsi" w:cs="Arial"/>
                <w:b/>
                <w:bCs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274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CD27112" w14:textId="77777777" w:rsidR="00227D59" w:rsidRPr="007E03C4" w:rsidRDefault="00227D59" w:rsidP="00227D59">
            <w:pPr>
              <w:rPr>
                <w:rFonts w:asciiTheme="majorHAnsi" w:hAnsiTheme="majorHAnsi" w:cs="Arial"/>
                <w:b/>
                <w:bCs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  <w:t>Reviewed by</w:t>
            </w:r>
            <w:r w:rsidRPr="007E03C4">
              <w:rPr>
                <w:rFonts w:asciiTheme="majorHAnsi" w:hAnsiTheme="majorHAnsi" w:cs="Arial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227D59" w:rsidRPr="007E03C4" w14:paraId="6068DDB9" w14:textId="77777777" w:rsidTr="00BD07B1">
        <w:trPr>
          <w:tblHeader/>
          <w:tblCellSpacing w:w="15" w:type="dxa"/>
        </w:trPr>
        <w:tc>
          <w:tcPr>
            <w:tcW w:w="8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ED75163" w14:textId="77777777" w:rsidR="00227D59" w:rsidRPr="007E03C4" w:rsidRDefault="00227D59" w:rsidP="00227D59">
            <w:pPr>
              <w:rPr>
                <w:rFonts w:asciiTheme="majorHAnsi" w:hAnsiTheme="majorHAnsi" w:cs="Arial"/>
                <w:b/>
                <w:bCs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  <w:t>Ver</w:t>
            </w:r>
            <w:r w:rsidRPr="007E03C4">
              <w:rPr>
                <w:rFonts w:asciiTheme="majorHAnsi" w:hAnsiTheme="majorHAnsi" w:cs="Arial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113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55A353B" w14:textId="77777777" w:rsidR="00227D59" w:rsidRPr="007E03C4" w:rsidRDefault="00227D59" w:rsidP="00227D59">
            <w:pPr>
              <w:rPr>
                <w:rFonts w:asciiTheme="majorHAnsi" w:hAnsiTheme="majorHAnsi" w:cs="Arial"/>
                <w:b/>
                <w:bCs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  <w:t>Date</w:t>
            </w:r>
            <w:r w:rsidRPr="007E03C4">
              <w:rPr>
                <w:rFonts w:asciiTheme="majorHAnsi" w:hAnsiTheme="majorHAnsi" w:cs="Arial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152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0B8F259" w14:textId="77777777" w:rsidR="00227D59" w:rsidRPr="007E03C4" w:rsidRDefault="00227D59" w:rsidP="00227D59">
            <w:pPr>
              <w:rPr>
                <w:rFonts w:asciiTheme="majorHAnsi" w:hAnsiTheme="majorHAnsi" w:cs="Arial"/>
                <w:b/>
                <w:bCs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  <w:t>Name</w:t>
            </w:r>
            <w:r w:rsidRPr="007E03C4">
              <w:rPr>
                <w:rFonts w:asciiTheme="majorHAnsi" w:hAnsiTheme="majorHAnsi" w:cs="Arial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116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23618F9" w14:textId="77777777" w:rsidR="00227D59" w:rsidRPr="007E03C4" w:rsidRDefault="00227D59" w:rsidP="00227D59">
            <w:pPr>
              <w:rPr>
                <w:rFonts w:asciiTheme="majorHAnsi" w:hAnsiTheme="majorHAnsi" w:cs="Arial"/>
                <w:b/>
                <w:bCs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  <w:t>Title</w:t>
            </w:r>
            <w:r w:rsidRPr="007E03C4">
              <w:rPr>
                <w:rFonts w:asciiTheme="majorHAnsi" w:hAnsiTheme="majorHAnsi" w:cs="Arial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227D59" w:rsidRPr="007E03C4" w14:paraId="7FEF6B25" w14:textId="77777777" w:rsidTr="00BD07B1">
        <w:trPr>
          <w:tblCellSpacing w:w="15" w:type="dxa"/>
        </w:trPr>
        <w:tc>
          <w:tcPr>
            <w:tcW w:w="8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20EF72C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113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32D1B38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152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479EAB6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116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42E513E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</w:tr>
      <w:tr w:rsidR="00227D59" w:rsidRPr="007E03C4" w14:paraId="6B6289D1" w14:textId="77777777" w:rsidTr="00BD07B1">
        <w:trPr>
          <w:tblCellSpacing w:w="15" w:type="dxa"/>
        </w:trPr>
        <w:tc>
          <w:tcPr>
            <w:tcW w:w="8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EEE706A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113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C5B63A8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152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90AF302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116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419586F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</w:tr>
      <w:tr w:rsidR="00227D59" w:rsidRPr="007E03C4" w14:paraId="721A300D" w14:textId="77777777" w:rsidTr="00BD07B1">
        <w:trPr>
          <w:tblCellSpacing w:w="15" w:type="dxa"/>
        </w:trPr>
        <w:tc>
          <w:tcPr>
            <w:tcW w:w="8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E4DFB8E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113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0B84E54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152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9A1BAE4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116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C8B9684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</w:tr>
      <w:tr w:rsidR="00227D59" w:rsidRPr="007E03C4" w14:paraId="261FE8E2" w14:textId="77777777" w:rsidTr="00BD07B1">
        <w:trPr>
          <w:tblCellSpacing w:w="15" w:type="dxa"/>
        </w:trPr>
        <w:tc>
          <w:tcPr>
            <w:tcW w:w="8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1B2445A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113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EF5249C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152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D8A4E82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116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DF2C943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</w:tr>
      <w:tr w:rsidR="00227D59" w:rsidRPr="007E03C4" w14:paraId="21CF90F8" w14:textId="77777777" w:rsidTr="00BD07B1">
        <w:trPr>
          <w:tblCellSpacing w:w="15" w:type="dxa"/>
        </w:trPr>
        <w:tc>
          <w:tcPr>
            <w:tcW w:w="8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135DBE7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113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A41F06D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152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EB178B0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116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96FD1C8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</w:tr>
    </w:tbl>
    <w:p w14:paraId="32F92D1F" w14:textId="77777777" w:rsidR="00BD07B1" w:rsidRPr="007E03C4" w:rsidRDefault="00BD07B1" w:rsidP="00227D59">
      <w:pPr>
        <w:rPr>
          <w:rFonts w:asciiTheme="majorHAnsi" w:hAnsiTheme="majorHAnsi" w:cs="Arial"/>
          <w:b/>
          <w:bCs/>
          <w:sz w:val="24"/>
          <w:szCs w:val="24"/>
        </w:rPr>
      </w:pPr>
    </w:p>
    <w:p w14:paraId="1C44CC7D" w14:textId="77777777" w:rsidR="00227D59" w:rsidRPr="007E03C4" w:rsidRDefault="00227D59" w:rsidP="00227D59">
      <w:pPr>
        <w:rPr>
          <w:rFonts w:asciiTheme="majorHAnsi" w:hAnsiTheme="majorHAnsi" w:cs="Arial"/>
          <w:sz w:val="24"/>
          <w:szCs w:val="24"/>
        </w:rPr>
      </w:pPr>
      <w:r w:rsidRPr="007E03C4">
        <w:rPr>
          <w:rFonts w:asciiTheme="majorHAnsi" w:hAnsiTheme="majorHAnsi" w:cs="Arial"/>
          <w:b/>
          <w:bCs/>
          <w:sz w:val="24"/>
          <w:szCs w:val="24"/>
        </w:rPr>
        <w:t>Approval Record</w:t>
      </w:r>
      <w:r w:rsidRPr="007E03C4">
        <w:rPr>
          <w:rFonts w:asciiTheme="majorHAnsi" w:hAnsiTheme="majorHAnsi" w:cs="Arial"/>
          <w:sz w:val="24"/>
          <w:szCs w:val="24"/>
        </w:rPr>
        <w:t xml:space="preserve"> </w:t>
      </w: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98"/>
        <w:gridCol w:w="2227"/>
        <w:gridCol w:w="2987"/>
        <w:gridCol w:w="2432"/>
      </w:tblGrid>
      <w:tr w:rsidR="00227D59" w:rsidRPr="007E03C4" w14:paraId="6458CBBA" w14:textId="77777777" w:rsidTr="00BD07B1">
        <w:trPr>
          <w:tblHeader/>
          <w:tblCellSpacing w:w="15" w:type="dxa"/>
        </w:trPr>
        <w:tc>
          <w:tcPr>
            <w:tcW w:w="8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665A32A" w14:textId="77777777" w:rsidR="00227D59" w:rsidRPr="007E03C4" w:rsidRDefault="00227D59" w:rsidP="00227D59">
            <w:pPr>
              <w:rPr>
                <w:rFonts w:asciiTheme="majorHAnsi" w:hAnsiTheme="majorHAnsi" w:cs="Arial"/>
                <w:b/>
                <w:bCs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13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4314E3C" w14:textId="77777777" w:rsidR="00227D59" w:rsidRPr="007E03C4" w:rsidRDefault="00227D59" w:rsidP="00227D59">
            <w:pPr>
              <w:rPr>
                <w:rFonts w:asciiTheme="majorHAnsi" w:hAnsiTheme="majorHAnsi" w:cs="Arial"/>
                <w:b/>
                <w:bCs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2749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29334AF" w14:textId="77777777" w:rsidR="00227D59" w:rsidRPr="007E03C4" w:rsidRDefault="00227D59" w:rsidP="00227D59">
            <w:pPr>
              <w:rPr>
                <w:rFonts w:asciiTheme="majorHAnsi" w:hAnsiTheme="majorHAnsi" w:cs="Arial"/>
                <w:b/>
                <w:bCs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  <w:t>Approved by</w:t>
            </w:r>
            <w:r w:rsidRPr="007E03C4">
              <w:rPr>
                <w:rFonts w:asciiTheme="majorHAnsi" w:hAnsiTheme="majorHAnsi" w:cs="Arial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227D59" w:rsidRPr="007E03C4" w14:paraId="4118A9EF" w14:textId="77777777" w:rsidTr="00BD07B1">
        <w:trPr>
          <w:tblHeader/>
          <w:tblCellSpacing w:w="15" w:type="dxa"/>
        </w:trPr>
        <w:tc>
          <w:tcPr>
            <w:tcW w:w="8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D8C9A94" w14:textId="77777777" w:rsidR="00227D59" w:rsidRPr="007E03C4" w:rsidRDefault="00227D59" w:rsidP="00227D59">
            <w:pPr>
              <w:rPr>
                <w:rFonts w:asciiTheme="majorHAnsi" w:hAnsiTheme="majorHAnsi" w:cs="Arial"/>
                <w:b/>
                <w:bCs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  <w:t>Ver</w:t>
            </w:r>
            <w:r w:rsidRPr="007E03C4">
              <w:rPr>
                <w:rFonts w:asciiTheme="majorHAnsi" w:hAnsiTheme="majorHAnsi" w:cs="Arial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113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61301D9" w14:textId="77777777" w:rsidR="00227D59" w:rsidRPr="007E03C4" w:rsidRDefault="00227D59" w:rsidP="00227D59">
            <w:pPr>
              <w:rPr>
                <w:rFonts w:asciiTheme="majorHAnsi" w:hAnsiTheme="majorHAnsi" w:cs="Arial"/>
                <w:b/>
                <w:bCs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  <w:t>Date</w:t>
            </w:r>
            <w:r w:rsidRPr="007E03C4">
              <w:rPr>
                <w:rFonts w:asciiTheme="majorHAnsi" w:hAnsiTheme="majorHAnsi" w:cs="Arial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152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23AB2C1" w14:textId="77777777" w:rsidR="00227D59" w:rsidRPr="007E03C4" w:rsidRDefault="00227D59" w:rsidP="00227D59">
            <w:pPr>
              <w:rPr>
                <w:rFonts w:asciiTheme="majorHAnsi" w:hAnsiTheme="majorHAnsi" w:cs="Arial"/>
                <w:b/>
                <w:bCs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  <w:t>Name</w:t>
            </w:r>
            <w:r w:rsidRPr="007E03C4">
              <w:rPr>
                <w:rFonts w:asciiTheme="majorHAnsi" w:hAnsiTheme="majorHAnsi" w:cs="Arial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116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0E8768D" w14:textId="77777777" w:rsidR="00227D59" w:rsidRPr="007E03C4" w:rsidRDefault="00227D59" w:rsidP="00227D59">
            <w:pPr>
              <w:rPr>
                <w:rFonts w:asciiTheme="majorHAnsi" w:hAnsiTheme="majorHAnsi" w:cs="Arial"/>
                <w:b/>
                <w:bCs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  <w:t>Title</w:t>
            </w:r>
            <w:r w:rsidRPr="007E03C4">
              <w:rPr>
                <w:rFonts w:asciiTheme="majorHAnsi" w:hAnsiTheme="majorHAnsi" w:cs="Arial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227D59" w:rsidRPr="007E03C4" w14:paraId="166244AB" w14:textId="77777777" w:rsidTr="00BD07B1">
        <w:trPr>
          <w:tblCellSpacing w:w="15" w:type="dxa"/>
        </w:trPr>
        <w:tc>
          <w:tcPr>
            <w:tcW w:w="8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A3BFDD4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  <w:r w:rsidR="006762C6" w:rsidRPr="007E03C4">
              <w:rPr>
                <w:rFonts w:asciiTheme="majorHAnsi" w:hAnsiTheme="majorHAnsi" w:cs="Arial"/>
                <w:sz w:val="24"/>
                <w:szCs w:val="24"/>
              </w:rPr>
              <w:t>1.0</w:t>
            </w:r>
          </w:p>
        </w:tc>
        <w:tc>
          <w:tcPr>
            <w:tcW w:w="113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A859D36" w14:textId="77777777" w:rsidR="00227D59" w:rsidRPr="007E03C4" w:rsidRDefault="00923F0D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Friday, October 21, 2016</w:t>
            </w:r>
          </w:p>
        </w:tc>
        <w:tc>
          <w:tcPr>
            <w:tcW w:w="152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2ECE960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  <w:r w:rsidR="006762C6" w:rsidRPr="007E03C4">
              <w:rPr>
                <w:rFonts w:asciiTheme="majorHAnsi" w:hAnsiTheme="majorHAnsi" w:cs="Arial"/>
                <w:sz w:val="24"/>
                <w:szCs w:val="24"/>
              </w:rPr>
              <w:t>Tony Carman</w:t>
            </w:r>
          </w:p>
        </w:tc>
        <w:tc>
          <w:tcPr>
            <w:tcW w:w="116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5C1C9AA" w14:textId="77777777" w:rsidR="00227D59" w:rsidRPr="007E03C4" w:rsidRDefault="006762C6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Sr. Network Engineer</w:t>
            </w:r>
          </w:p>
        </w:tc>
      </w:tr>
      <w:tr w:rsidR="00227D59" w:rsidRPr="007E03C4" w14:paraId="2634D18A" w14:textId="77777777" w:rsidTr="00BD07B1">
        <w:trPr>
          <w:tblCellSpacing w:w="15" w:type="dxa"/>
        </w:trPr>
        <w:tc>
          <w:tcPr>
            <w:tcW w:w="8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2F119A7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113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6720B17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152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02028A7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116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CC46A74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</w:tr>
      <w:tr w:rsidR="00227D59" w:rsidRPr="007E03C4" w14:paraId="239060F6" w14:textId="77777777" w:rsidTr="00BD07B1">
        <w:trPr>
          <w:tblCellSpacing w:w="15" w:type="dxa"/>
        </w:trPr>
        <w:tc>
          <w:tcPr>
            <w:tcW w:w="8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357561A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113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88EFB69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152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04FCE6E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116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0AEF8ED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</w:tr>
      <w:tr w:rsidR="00227D59" w:rsidRPr="007E03C4" w14:paraId="7E584F18" w14:textId="77777777" w:rsidTr="00BD07B1">
        <w:trPr>
          <w:tblCellSpacing w:w="15" w:type="dxa"/>
        </w:trPr>
        <w:tc>
          <w:tcPr>
            <w:tcW w:w="8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4E47C6F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113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C86B425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152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6B9D92A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116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2CD057D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</w:tr>
      <w:tr w:rsidR="00227D59" w:rsidRPr="007E03C4" w14:paraId="1FA72C5F" w14:textId="77777777" w:rsidTr="00BD07B1">
        <w:trPr>
          <w:tblCellSpacing w:w="15" w:type="dxa"/>
        </w:trPr>
        <w:tc>
          <w:tcPr>
            <w:tcW w:w="8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CDF3EE3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113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B7C44FC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152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96F4C11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116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DC5FDD2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</w:tr>
    </w:tbl>
    <w:p w14:paraId="6B5DEC23" w14:textId="77777777" w:rsidR="00BD07B1" w:rsidRPr="007E03C4" w:rsidRDefault="00BD07B1" w:rsidP="00227D59">
      <w:pPr>
        <w:rPr>
          <w:rFonts w:asciiTheme="majorHAnsi" w:hAnsiTheme="majorHAnsi" w:cs="Arial"/>
          <w:b/>
          <w:bCs/>
          <w:sz w:val="24"/>
          <w:szCs w:val="24"/>
        </w:rPr>
      </w:pPr>
    </w:p>
    <w:p w14:paraId="0D38DA54" w14:textId="77777777" w:rsidR="00227D59" w:rsidRPr="007E03C4" w:rsidRDefault="00227D59" w:rsidP="00227D59">
      <w:pPr>
        <w:rPr>
          <w:rFonts w:asciiTheme="majorHAnsi" w:hAnsiTheme="majorHAnsi" w:cs="Arial"/>
          <w:sz w:val="24"/>
          <w:szCs w:val="24"/>
        </w:rPr>
      </w:pPr>
      <w:r w:rsidRPr="007E03C4">
        <w:rPr>
          <w:rFonts w:asciiTheme="majorHAnsi" w:hAnsiTheme="majorHAnsi" w:cs="Arial"/>
          <w:b/>
          <w:bCs/>
          <w:sz w:val="24"/>
          <w:szCs w:val="24"/>
        </w:rPr>
        <w:t>Revision Record</w:t>
      </w:r>
      <w:r w:rsidRPr="007E03C4">
        <w:rPr>
          <w:rFonts w:asciiTheme="majorHAnsi" w:hAnsiTheme="majorHAnsi" w:cs="Arial"/>
          <w:sz w:val="24"/>
          <w:szCs w:val="24"/>
        </w:rPr>
        <w:t xml:space="preserve"> </w:t>
      </w: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65"/>
        <w:gridCol w:w="1674"/>
        <w:gridCol w:w="1387"/>
        <w:gridCol w:w="5218"/>
      </w:tblGrid>
      <w:tr w:rsidR="00227D59" w:rsidRPr="007E03C4" w14:paraId="24572443" w14:textId="77777777" w:rsidTr="00BD07B1">
        <w:trPr>
          <w:tblHeader/>
          <w:tblCellSpacing w:w="15" w:type="dxa"/>
        </w:trPr>
        <w:tc>
          <w:tcPr>
            <w:tcW w:w="53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91C734C" w14:textId="77777777" w:rsidR="00227D59" w:rsidRPr="007E03C4" w:rsidRDefault="00227D59" w:rsidP="00227D59">
            <w:pPr>
              <w:rPr>
                <w:rFonts w:asciiTheme="majorHAnsi" w:hAnsiTheme="majorHAnsi" w:cs="Arial"/>
                <w:b/>
                <w:bCs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  <w:lastRenderedPageBreak/>
              <w:t>Ver</w:t>
            </w:r>
            <w:r w:rsidRPr="007E03C4">
              <w:rPr>
                <w:rFonts w:asciiTheme="majorHAnsi" w:hAnsiTheme="majorHAnsi" w:cs="Arial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85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3801FF3" w14:textId="77777777" w:rsidR="00227D59" w:rsidRPr="007E03C4" w:rsidRDefault="00227D59" w:rsidP="00227D59">
            <w:pPr>
              <w:rPr>
                <w:rFonts w:asciiTheme="majorHAnsi" w:hAnsiTheme="majorHAnsi" w:cs="Arial"/>
                <w:b/>
                <w:bCs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  <w:t>Name</w:t>
            </w:r>
            <w:r w:rsidRPr="007E03C4">
              <w:rPr>
                <w:rFonts w:asciiTheme="majorHAnsi" w:hAnsiTheme="majorHAnsi" w:cs="Arial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70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55671FC" w14:textId="77777777" w:rsidR="00227D59" w:rsidRPr="007E03C4" w:rsidRDefault="00227D59" w:rsidP="00227D59">
            <w:pPr>
              <w:rPr>
                <w:rFonts w:asciiTheme="majorHAnsi" w:hAnsiTheme="majorHAnsi" w:cs="Arial"/>
                <w:b/>
                <w:bCs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  <w:t>Date</w:t>
            </w:r>
            <w:r w:rsidRPr="007E03C4">
              <w:rPr>
                <w:rFonts w:asciiTheme="majorHAnsi" w:hAnsiTheme="majorHAnsi" w:cs="Arial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26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05FC00A" w14:textId="77777777" w:rsidR="00227D59" w:rsidRPr="007E03C4" w:rsidRDefault="00227D59" w:rsidP="00227D59">
            <w:pPr>
              <w:rPr>
                <w:rFonts w:asciiTheme="majorHAnsi" w:hAnsiTheme="majorHAnsi" w:cs="Arial"/>
                <w:b/>
                <w:bCs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  <w:t>Revision Description</w:t>
            </w:r>
            <w:r w:rsidRPr="007E03C4">
              <w:rPr>
                <w:rFonts w:asciiTheme="majorHAnsi" w:hAnsiTheme="majorHAnsi" w:cs="Arial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227D59" w:rsidRPr="007E03C4" w14:paraId="4217DFEC" w14:textId="77777777" w:rsidTr="00BD07B1">
        <w:trPr>
          <w:tblCellSpacing w:w="15" w:type="dxa"/>
        </w:trPr>
        <w:tc>
          <w:tcPr>
            <w:tcW w:w="53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E16F615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  <w:r w:rsidR="007E0077">
              <w:rPr>
                <w:rFonts w:asciiTheme="majorHAnsi" w:hAnsiTheme="majorHAnsi" w:cs="Arial"/>
                <w:sz w:val="24"/>
                <w:szCs w:val="24"/>
              </w:rPr>
              <w:t>1.1</w:t>
            </w:r>
          </w:p>
        </w:tc>
        <w:tc>
          <w:tcPr>
            <w:tcW w:w="85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1EB5202" w14:textId="77777777" w:rsidR="00227D59" w:rsidRPr="007E03C4" w:rsidRDefault="007E0077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TDC</w:t>
            </w:r>
          </w:p>
        </w:tc>
        <w:tc>
          <w:tcPr>
            <w:tcW w:w="70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BB5CA0E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26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8153ED2" w14:textId="77777777" w:rsidR="00227D59" w:rsidRPr="007E03C4" w:rsidRDefault="007E0077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Add URL for KB configs on FGs</w:t>
            </w:r>
          </w:p>
        </w:tc>
      </w:tr>
      <w:tr w:rsidR="00227D59" w:rsidRPr="007E03C4" w14:paraId="412075D3" w14:textId="77777777" w:rsidTr="00BD07B1">
        <w:trPr>
          <w:tblCellSpacing w:w="15" w:type="dxa"/>
        </w:trPr>
        <w:tc>
          <w:tcPr>
            <w:tcW w:w="53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8F62E36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85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757A06B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70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7B1D155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26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BB88705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</w:tr>
      <w:tr w:rsidR="00227D59" w:rsidRPr="007E03C4" w14:paraId="72094BE1" w14:textId="77777777" w:rsidTr="00BD07B1">
        <w:trPr>
          <w:tblCellSpacing w:w="15" w:type="dxa"/>
        </w:trPr>
        <w:tc>
          <w:tcPr>
            <w:tcW w:w="53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5550389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85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975571D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70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59BE428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26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88C864E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</w:tr>
      <w:tr w:rsidR="00227D59" w:rsidRPr="007E03C4" w14:paraId="35170F43" w14:textId="77777777" w:rsidTr="00BD07B1">
        <w:trPr>
          <w:tblCellSpacing w:w="15" w:type="dxa"/>
        </w:trPr>
        <w:tc>
          <w:tcPr>
            <w:tcW w:w="53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9B0E601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85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274AA86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70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0BEC1AE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26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118F260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</w:tr>
      <w:tr w:rsidR="00227D59" w:rsidRPr="007E03C4" w14:paraId="49B244F6" w14:textId="77777777" w:rsidTr="00BD07B1">
        <w:trPr>
          <w:tblCellSpacing w:w="15" w:type="dxa"/>
        </w:trPr>
        <w:tc>
          <w:tcPr>
            <w:tcW w:w="53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0B154A2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85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E08A148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70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C2021D1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26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7BE46E3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</w:tr>
    </w:tbl>
    <w:p w14:paraId="570C6AAE" w14:textId="77777777" w:rsidR="00BD07B1" w:rsidRPr="007E03C4" w:rsidRDefault="00BD07B1" w:rsidP="00227D59">
      <w:pPr>
        <w:rPr>
          <w:rFonts w:asciiTheme="majorHAnsi" w:hAnsiTheme="majorHAnsi" w:cs="Arial"/>
          <w:b/>
          <w:bCs/>
          <w:sz w:val="24"/>
          <w:szCs w:val="24"/>
        </w:rPr>
      </w:pPr>
    </w:p>
    <w:p w14:paraId="126582D6" w14:textId="77777777" w:rsidR="00BD07B1" w:rsidRPr="007E03C4" w:rsidRDefault="00BD07B1" w:rsidP="00BD07B1">
      <w:pPr>
        <w:rPr>
          <w:rFonts w:asciiTheme="majorHAnsi" w:hAnsiTheme="majorHAnsi" w:cs="Arial"/>
          <w:sz w:val="24"/>
          <w:szCs w:val="24"/>
        </w:rPr>
      </w:pPr>
      <w:r w:rsidRPr="007E03C4">
        <w:rPr>
          <w:rFonts w:asciiTheme="majorHAnsi" w:hAnsiTheme="majorHAnsi" w:cs="Arial"/>
          <w:b/>
          <w:bCs/>
          <w:sz w:val="24"/>
          <w:szCs w:val="24"/>
        </w:rPr>
        <w:t>References</w:t>
      </w:r>
      <w:r w:rsidRPr="007E03C4">
        <w:rPr>
          <w:rFonts w:asciiTheme="majorHAnsi" w:hAnsiTheme="majorHAnsi" w:cs="Arial"/>
          <w:sz w:val="24"/>
          <w:szCs w:val="24"/>
        </w:rPr>
        <w:t xml:space="preserve"> </w:t>
      </w:r>
    </w:p>
    <w:p w14:paraId="5B58F540" w14:textId="77777777" w:rsidR="00BD07B1" w:rsidRPr="007E03C4" w:rsidRDefault="00BD07B1" w:rsidP="00BD07B1">
      <w:pPr>
        <w:rPr>
          <w:rFonts w:asciiTheme="majorHAnsi" w:hAnsiTheme="majorHAnsi" w:cs="Arial"/>
          <w:sz w:val="24"/>
          <w:szCs w:val="24"/>
        </w:rPr>
      </w:pPr>
    </w:p>
    <w:p w14:paraId="7EC58A36" w14:textId="77777777" w:rsidR="00BD07B1" w:rsidRPr="007E03C4" w:rsidRDefault="00BD07B1" w:rsidP="00BD07B1">
      <w:pPr>
        <w:rPr>
          <w:rFonts w:asciiTheme="majorHAnsi" w:hAnsiTheme="majorHAnsi" w:cs="Arial"/>
          <w:sz w:val="24"/>
          <w:szCs w:val="24"/>
        </w:rPr>
      </w:pPr>
      <w:r w:rsidRPr="007E03C4">
        <w:rPr>
          <w:rFonts w:asciiTheme="majorHAnsi" w:hAnsiTheme="majorHAnsi" w:cs="Arial"/>
          <w:b/>
          <w:bCs/>
          <w:sz w:val="24"/>
          <w:szCs w:val="24"/>
        </w:rPr>
        <w:t>Resources</w:t>
      </w:r>
      <w:r w:rsidRPr="007E03C4">
        <w:rPr>
          <w:rFonts w:asciiTheme="majorHAnsi" w:hAnsiTheme="majorHAnsi" w:cs="Arial"/>
          <w:sz w:val="24"/>
          <w:szCs w:val="24"/>
        </w:rPr>
        <w:t xml:space="preserve"> </w:t>
      </w:r>
    </w:p>
    <w:p w14:paraId="7B544462" w14:textId="77777777" w:rsidR="00BE503A" w:rsidRPr="007E03C4" w:rsidRDefault="006762C6">
      <w:pPr>
        <w:rPr>
          <w:rFonts w:asciiTheme="majorHAnsi" w:hAnsiTheme="majorHAnsi" w:cs="Arial"/>
          <w:sz w:val="24"/>
          <w:szCs w:val="24"/>
        </w:rPr>
      </w:pPr>
      <w:hyperlink r:id="rId10" w:history="1">
        <w:r w:rsidRPr="007E03C4">
          <w:rPr>
            <w:rStyle w:val="Hyperlink"/>
            <w:rFonts w:asciiTheme="majorHAnsi" w:hAnsiTheme="majorHAnsi" w:cs="Arial"/>
            <w:sz w:val="24"/>
            <w:szCs w:val="24"/>
          </w:rPr>
          <w:t>http://172.16.70.74/Wandb/</w:t>
        </w:r>
      </w:hyperlink>
    </w:p>
    <w:p w14:paraId="6AD04CB9" w14:textId="77777777" w:rsidR="006762C6" w:rsidRPr="007E03C4" w:rsidRDefault="006762C6">
      <w:pPr>
        <w:rPr>
          <w:rFonts w:asciiTheme="majorHAnsi" w:hAnsiTheme="majorHAnsi" w:cs="Arial"/>
          <w:sz w:val="24"/>
          <w:szCs w:val="24"/>
        </w:rPr>
      </w:pPr>
      <w:hyperlink r:id="rId11" w:history="1">
        <w:r w:rsidRPr="007E03C4">
          <w:rPr>
            <w:rStyle w:val="Hyperlink"/>
            <w:rFonts w:asciiTheme="majorHAnsi" w:hAnsiTheme="majorHAnsi" w:cs="Arial"/>
            <w:sz w:val="24"/>
            <w:szCs w:val="24"/>
          </w:rPr>
          <w:t>http://172.16.70.74/Wandb/ProviderNumbers.aspx</w:t>
        </w:r>
      </w:hyperlink>
    </w:p>
    <w:p w14:paraId="541C4F6A" w14:textId="77777777" w:rsidR="00A23604" w:rsidRPr="007E03C4" w:rsidRDefault="00A23604">
      <w:pPr>
        <w:rPr>
          <w:rFonts w:asciiTheme="majorHAnsi" w:hAnsiTheme="majorHAnsi" w:cs="Arial"/>
          <w:sz w:val="24"/>
          <w:szCs w:val="24"/>
        </w:rPr>
      </w:pPr>
    </w:p>
    <w:p w14:paraId="5D1F793C" w14:textId="77777777" w:rsidR="00E85444" w:rsidRDefault="00000000">
      <w:r>
        <w:br w:type="page"/>
      </w:r>
    </w:p>
    <w:p w14:paraId="1B7AE9EF" w14:textId="77777777" w:rsidR="00E85444" w:rsidRDefault="00000000">
      <w:r>
        <w:rPr>
          <w:rFonts w:ascii="Calibri" w:hAnsi="Calibri"/>
          <w:color w:val="0078AD"/>
          <w:sz w:val="32"/>
        </w:rPr>
        <w:lastRenderedPageBreak/>
        <w:t>Release Notes</w:t>
      </w:r>
      <w:r>
        <w:br/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E85444" w14:paraId="0A4D4C54" w14:textId="77777777" w:rsidTr="00B21C26">
        <w:tc>
          <w:tcPr>
            <w:tcW w:w="23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56D4852" w14:textId="77777777" w:rsidR="00E85444" w:rsidRDefault="00000000">
            <w:r>
              <w:rPr>
                <w:rFonts w:ascii="Calibri" w:hAnsi="Calibri"/>
                <w:b/>
                <w:sz w:val="24"/>
              </w:rPr>
              <w:t>Version</w:t>
            </w:r>
          </w:p>
        </w:tc>
        <w:tc>
          <w:tcPr>
            <w:tcW w:w="23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C7C4B1A" w14:textId="77777777" w:rsidR="00E85444" w:rsidRDefault="00000000">
            <w:r>
              <w:rPr>
                <w:rFonts w:ascii="Calibri" w:hAnsi="Calibri"/>
                <w:b/>
                <w:sz w:val="24"/>
              </w:rPr>
              <w:t>Date</w:t>
            </w:r>
          </w:p>
        </w:tc>
        <w:tc>
          <w:tcPr>
            <w:tcW w:w="233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75A1211" w14:textId="77777777" w:rsidR="00E85444" w:rsidRDefault="00000000">
            <w:r>
              <w:rPr>
                <w:rFonts w:ascii="Calibri" w:hAnsi="Calibri"/>
                <w:b/>
                <w:sz w:val="24"/>
              </w:rPr>
              <w:t>Modified By</w:t>
            </w:r>
          </w:p>
        </w:tc>
        <w:tc>
          <w:tcPr>
            <w:tcW w:w="233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573E60D" w14:textId="77777777" w:rsidR="00E85444" w:rsidRDefault="00000000">
            <w:r>
              <w:rPr>
                <w:rFonts w:ascii="Calibri" w:hAnsi="Calibri"/>
                <w:b/>
                <w:sz w:val="24"/>
              </w:rPr>
              <w:t>Changes Made</w:t>
            </w:r>
          </w:p>
        </w:tc>
      </w:tr>
      <w:tr w:rsidR="00E85444" w14:paraId="1774E419" w14:textId="77777777" w:rsidTr="00B21C26">
        <w:tc>
          <w:tcPr>
            <w:tcW w:w="23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275F08E" w14:textId="77777777" w:rsidR="00E85444" w:rsidRDefault="00000000">
            <w:r>
              <w:rPr>
                <w:rFonts w:ascii="Calibri" w:hAnsi="Calibri"/>
                <w:color w:val="000000"/>
              </w:rPr>
              <w:t>1.0</w:t>
            </w:r>
          </w:p>
        </w:tc>
        <w:tc>
          <w:tcPr>
            <w:tcW w:w="23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19A60B7" w14:textId="77777777" w:rsidR="00E85444" w:rsidRDefault="00000000">
            <w:r>
              <w:rPr>
                <w:rFonts w:ascii="Calibri" w:hAnsi="Calibri"/>
                <w:color w:val="000000"/>
              </w:rPr>
              <w:t>Unknown</w:t>
            </w:r>
          </w:p>
        </w:tc>
        <w:tc>
          <w:tcPr>
            <w:tcW w:w="233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A7CF9E2" w14:textId="77777777" w:rsidR="00E85444" w:rsidRDefault="00000000">
            <w:r>
              <w:rPr>
                <w:rFonts w:ascii="Calibri" w:hAnsi="Calibri"/>
                <w:color w:val="000000"/>
              </w:rPr>
              <w:t>Unknown</w:t>
            </w:r>
          </w:p>
        </w:tc>
        <w:tc>
          <w:tcPr>
            <w:tcW w:w="233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78B5626" w14:textId="77777777" w:rsidR="00E85444" w:rsidRDefault="00000000">
            <w:r>
              <w:rPr>
                <w:rFonts w:ascii="Calibri" w:hAnsi="Calibri"/>
                <w:color w:val="000000"/>
              </w:rPr>
              <w:t>Initial Issue</w:t>
            </w:r>
          </w:p>
        </w:tc>
      </w:tr>
      <w:tr w:rsidR="00B21C26" w14:paraId="4AAF2C21" w14:textId="77777777" w:rsidTr="00B21C26">
        <w:tc>
          <w:tcPr>
            <w:tcW w:w="23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B30A6E5" w14:textId="2E87EBD8" w:rsidR="00B21C26" w:rsidRDefault="00B21C2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1</w:t>
            </w:r>
          </w:p>
        </w:tc>
        <w:tc>
          <w:tcPr>
            <w:tcW w:w="23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47F62A1" w14:textId="6F4E65F5" w:rsidR="00B21C26" w:rsidRDefault="00B21C2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Unknown</w:t>
            </w:r>
          </w:p>
        </w:tc>
        <w:tc>
          <w:tcPr>
            <w:tcW w:w="233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5F78040" w14:textId="325AA6C7" w:rsidR="00B21C26" w:rsidRDefault="00B21C2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TDC</w:t>
            </w:r>
          </w:p>
        </w:tc>
        <w:tc>
          <w:tcPr>
            <w:tcW w:w="233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2FFCED9" w14:textId="4EA40719" w:rsidR="00B21C26" w:rsidRDefault="00B21C2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Add URL for KB configs on FGs</w:t>
            </w:r>
          </w:p>
        </w:tc>
      </w:tr>
      <w:tr w:rsidR="00E85444" w14:paraId="7D44E483" w14:textId="77777777" w:rsidTr="00B21C26">
        <w:tc>
          <w:tcPr>
            <w:tcW w:w="23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A5F42F5" w14:textId="2314C6D8" w:rsidR="00E85444" w:rsidRDefault="00000000">
            <w:r>
              <w:rPr>
                <w:rFonts w:ascii="Calibri" w:hAnsi="Calibri"/>
                <w:color w:val="000000"/>
              </w:rPr>
              <w:t>1.</w:t>
            </w:r>
            <w:r w:rsidR="00B21C26"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23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398B3D4" w14:textId="77777777" w:rsidR="00E85444" w:rsidRDefault="00000000">
            <w:r>
              <w:rPr>
                <w:rFonts w:ascii="Calibri" w:hAnsi="Calibri"/>
                <w:color w:val="000000"/>
              </w:rPr>
              <w:t>07/14/25</w:t>
            </w:r>
          </w:p>
        </w:tc>
        <w:tc>
          <w:tcPr>
            <w:tcW w:w="233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437AB8E" w14:textId="77777777" w:rsidR="00E85444" w:rsidRDefault="00000000">
            <w:r>
              <w:rPr>
                <w:rFonts w:ascii="Calibri" w:hAnsi="Calibri"/>
                <w:color w:val="000000"/>
              </w:rPr>
              <w:t>Tanisha Batta</w:t>
            </w:r>
          </w:p>
        </w:tc>
        <w:tc>
          <w:tcPr>
            <w:tcW w:w="233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6BD0A66" w14:textId="77777777" w:rsidR="00E85444" w:rsidRDefault="00000000">
            <w:r>
              <w:rPr>
                <w:rFonts w:ascii="Calibri" w:hAnsi="Calibri"/>
                <w:color w:val="000000"/>
              </w:rPr>
              <w:t>Added to the template and adjusted formatting.</w:t>
            </w:r>
          </w:p>
        </w:tc>
      </w:tr>
    </w:tbl>
    <w:p w14:paraId="56FF6049" w14:textId="77777777" w:rsidR="008A3855" w:rsidRDefault="008A3855"/>
    <w:sectPr w:rsidR="008A3855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pgBorders w:offsetFrom="page">
        <w:top w:val="single" w:sz="12" w:space="24" w:color="D3D3D3"/>
        <w:left w:val="single" w:sz="12" w:space="24" w:color="D3D3D3"/>
        <w:bottom w:val="single" w:sz="12" w:space="24" w:color="D3D3D3"/>
        <w:right w:val="single" w:sz="12" w:space="24" w:color="D3D3D3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67B20F" w14:textId="77777777" w:rsidR="008A3855" w:rsidRDefault="008A3855" w:rsidP="0026019A">
      <w:pPr>
        <w:spacing w:after="0" w:line="240" w:lineRule="auto"/>
      </w:pPr>
      <w:r>
        <w:separator/>
      </w:r>
    </w:p>
  </w:endnote>
  <w:endnote w:type="continuationSeparator" w:id="0">
    <w:p w14:paraId="0563E7F7" w14:textId="77777777" w:rsidR="008A3855" w:rsidRDefault="008A3855" w:rsidP="002601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500C30" w14:textId="0CCCD110" w:rsidR="00E85444" w:rsidRDefault="00000000">
    <w:pPr>
      <w:pStyle w:val="Footer"/>
      <w:jc w:val="center"/>
    </w:pPr>
    <w:r>
      <w:rPr>
        <w:rFonts w:ascii="Times New Roman" w:hAnsi="Times New Roman"/>
        <w:color w:val="808080"/>
        <w:sz w:val="24"/>
      </w:rPr>
      <w:t>Revised By: Tanisha Batta      Rev: 1.</w:t>
    </w:r>
    <w:r w:rsidR="00B21C26">
      <w:rPr>
        <w:rFonts w:ascii="Times New Roman" w:hAnsi="Times New Roman"/>
        <w:color w:val="808080"/>
        <w:sz w:val="24"/>
      </w:rPr>
      <w:t>2</w:t>
    </w:r>
    <w:r>
      <w:rPr>
        <w:rFonts w:ascii="Times New Roman" w:hAnsi="Times New Roman"/>
        <w:color w:val="808080"/>
        <w:sz w:val="24"/>
      </w:rPr>
      <w:t xml:space="preserve">    Date: 07/14/2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76E7A3" w14:textId="77777777" w:rsidR="008A3855" w:rsidRDefault="008A3855" w:rsidP="0026019A">
      <w:pPr>
        <w:spacing w:after="0" w:line="240" w:lineRule="auto"/>
      </w:pPr>
      <w:r>
        <w:separator/>
      </w:r>
    </w:p>
  </w:footnote>
  <w:footnote w:type="continuationSeparator" w:id="0">
    <w:p w14:paraId="6399A2C8" w14:textId="77777777" w:rsidR="008A3855" w:rsidRDefault="008A3855" w:rsidP="002601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96B3B8" w14:textId="77777777" w:rsidR="0026019A" w:rsidRDefault="0026019A">
    <w:pPr>
      <w:pStyle w:val="Header"/>
      <w:jc w:val="center"/>
    </w:pPr>
    <w:r>
      <w:rPr>
        <w:rFonts w:ascii="Times New Roman" w:hAnsi="Times New Roman"/>
        <w:sz w:val="24"/>
      </w:rPr>
      <w:t xml:space="preserve">Page </w:t>
    </w:r>
    <w:r>
      <w:rPr>
        <w:rFonts w:ascii="Times New Roman" w:hAnsi="Times New Roman"/>
        <w:sz w:val="24"/>
      </w:rPr>
      <w:fldChar w:fldCharType="begin"/>
    </w:r>
    <w:r>
      <w:rPr>
        <w:rFonts w:ascii="Times New Roman" w:hAnsi="Times New Roman"/>
        <w:sz w:val="24"/>
      </w:rPr>
      <w:instrText>PAGE</w:instrText>
    </w:r>
    <w:r>
      <w:rPr>
        <w:rFonts w:ascii="Times New Roman" w:hAnsi="Times New Roman"/>
        <w:sz w:val="24"/>
      </w:rPr>
      <w:fldChar w:fldCharType="separate"/>
    </w:r>
    <w:r>
      <w:rPr>
        <w:rFonts w:ascii="Times New Roman" w:hAnsi="Times New Roman"/>
        <w:sz w:val="24"/>
      </w:rPr>
      <w:t>1</w:t>
    </w:r>
    <w:r>
      <w:rPr>
        <w:rFonts w:ascii="Times New Roman" w:hAnsi="Times New Roman"/>
        <w:sz w:val="24"/>
      </w:rPr>
      <w:fldChar w:fldCharType="end"/>
    </w:r>
    <w:r>
      <w:t xml:space="preserve"> of </w:t>
    </w:r>
    <w:r>
      <w:rPr>
        <w:rFonts w:ascii="Times New Roman" w:hAnsi="Times New Roman"/>
        <w:sz w:val="24"/>
      </w:rPr>
      <w:fldChar w:fldCharType="begin"/>
    </w:r>
    <w:r>
      <w:rPr>
        <w:rFonts w:ascii="Times New Roman" w:hAnsi="Times New Roman"/>
        <w:sz w:val="24"/>
      </w:rPr>
      <w:instrText>NUMPAGES</w:instrText>
    </w:r>
    <w:r>
      <w:rPr>
        <w:rFonts w:ascii="Times New Roman" w:hAnsi="Times New Roman"/>
        <w:sz w:val="24"/>
      </w:rPr>
      <w:fldChar w:fldCharType="separate"/>
    </w:r>
    <w:r>
      <w:rPr>
        <w:rFonts w:ascii="Times New Roman" w:hAnsi="Times New Roman"/>
        <w:sz w:val="24"/>
      </w:rPr>
      <w:t>1</w:t>
    </w:r>
    <w:r>
      <w:rPr>
        <w:rFonts w:ascii="Times New Roman" w:hAnsi="Times New Roman"/>
        <w:sz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F92958"/>
    <w:multiLevelType w:val="hybridMultilevel"/>
    <w:tmpl w:val="A306C8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CC7A40"/>
    <w:multiLevelType w:val="multilevel"/>
    <w:tmpl w:val="6CA21D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CFB0D87"/>
    <w:multiLevelType w:val="multilevel"/>
    <w:tmpl w:val="4B3EDA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3CF28D0"/>
    <w:multiLevelType w:val="hybridMultilevel"/>
    <w:tmpl w:val="D5C0C54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9F7FFD"/>
    <w:multiLevelType w:val="hybridMultilevel"/>
    <w:tmpl w:val="A676A8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80116028">
    <w:abstractNumId w:val="1"/>
  </w:num>
  <w:num w:numId="2" w16cid:durableId="911239902">
    <w:abstractNumId w:val="2"/>
  </w:num>
  <w:num w:numId="3" w16cid:durableId="2013951148">
    <w:abstractNumId w:val="3"/>
  </w:num>
  <w:num w:numId="4" w16cid:durableId="944925406">
    <w:abstractNumId w:val="0"/>
  </w:num>
  <w:num w:numId="5" w16cid:durableId="53296430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ocumentProtection w:edit="readOnly" w:formatting="1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MwMzE2NLQwsjQ1NTRV0lEKTi0uzszPAykwrwUAiWOhWywAAAA="/>
  </w:docVars>
  <w:rsids>
    <w:rsidRoot w:val="00227D59"/>
    <w:rsid w:val="0010656D"/>
    <w:rsid w:val="001F2124"/>
    <w:rsid w:val="00227D59"/>
    <w:rsid w:val="0026019A"/>
    <w:rsid w:val="002A1D77"/>
    <w:rsid w:val="002C07B1"/>
    <w:rsid w:val="00335187"/>
    <w:rsid w:val="00357200"/>
    <w:rsid w:val="00392D42"/>
    <w:rsid w:val="003A651C"/>
    <w:rsid w:val="00455B1D"/>
    <w:rsid w:val="00532335"/>
    <w:rsid w:val="006762C6"/>
    <w:rsid w:val="006972A2"/>
    <w:rsid w:val="00760D0E"/>
    <w:rsid w:val="007E0077"/>
    <w:rsid w:val="007E03C4"/>
    <w:rsid w:val="00874A50"/>
    <w:rsid w:val="008A3855"/>
    <w:rsid w:val="00923F0D"/>
    <w:rsid w:val="009E2C20"/>
    <w:rsid w:val="00A23604"/>
    <w:rsid w:val="00A441F8"/>
    <w:rsid w:val="00B21C26"/>
    <w:rsid w:val="00B476F8"/>
    <w:rsid w:val="00BD07B1"/>
    <w:rsid w:val="00BE503A"/>
    <w:rsid w:val="00BF634B"/>
    <w:rsid w:val="00C45AB9"/>
    <w:rsid w:val="00DA12FD"/>
    <w:rsid w:val="00DB457E"/>
    <w:rsid w:val="00E85444"/>
    <w:rsid w:val="00EC0B10"/>
    <w:rsid w:val="00FF07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22C814"/>
  <w15:chartTrackingRefBased/>
  <w15:docId w15:val="{9C85AC96-C489-4ACB-8794-F57BDA411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2360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441F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762C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27D59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762C6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6762C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A2360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A236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A441F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2601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019A"/>
  </w:style>
  <w:style w:type="paragraph" w:styleId="Footer">
    <w:name w:val="footer"/>
    <w:basedOn w:val="Normal"/>
    <w:link w:val="FooterChar"/>
    <w:uiPriority w:val="99"/>
    <w:unhideWhenUsed/>
    <w:rsid w:val="002601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01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1945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52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9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5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17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0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67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37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kb.sagenet.com/index.php/Steak_n_Shake_(20311)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172.16.70.74/Wandb/ProviderNumbers.aspx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://172.16.70.74/Wandb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kb.sagenet.com/index.php/File:SageNet_Customer_Documentation_Standard.docx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5</Pages>
  <Words>329</Words>
  <Characters>187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ny Carman</dc:creator>
  <cp:keywords/>
  <dc:description/>
  <cp:lastModifiedBy>Tanisha Batta</cp:lastModifiedBy>
  <cp:revision>9</cp:revision>
  <dcterms:created xsi:type="dcterms:W3CDTF">2016-10-21T16:55:00Z</dcterms:created>
  <dcterms:modified xsi:type="dcterms:W3CDTF">2025-07-14T19:15:00Z</dcterms:modified>
  <cp:contentStatus/>
</cp:coreProperties>
</file>